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7CB519D" w14:textId="523D6328" w:rsidR="00074C3B" w:rsidRPr="00D33190" w:rsidRDefault="00D33190" w:rsidP="00D33190">
      <w:pPr>
        <w:pStyle w:val="Heading2"/>
        <w:spacing w:before="0" w:after="0"/>
        <w:rPr>
          <w:rFonts w:ascii="Times New Roman" w:hAnsi="Times New Roman" w:cs="Times New Roman"/>
          <w:sz w:val="22"/>
          <w:szCs w:val="22"/>
          <w:lang w:val="en-GB"/>
        </w:rPr>
      </w:pPr>
      <w:r w:rsidRPr="00D33190">
        <w:rPr>
          <w:rFonts w:ascii="Times New Roman" w:hAnsi="Times New Roman" w:cs="Times New Roman"/>
          <w:sz w:val="22"/>
          <w:szCs w:val="22"/>
          <w:lang w:val="en-GB"/>
        </w:rPr>
        <w:t>L7</w:t>
      </w:r>
      <w:r w:rsidRPr="00D33190">
        <w:rPr>
          <w:rFonts w:ascii="Times New Roman" w:hAnsi="Times New Roman" w:cs="Times New Roman"/>
          <w:sz w:val="22"/>
          <w:szCs w:val="22"/>
          <w:lang w:val="en-GB"/>
        </w:rPr>
        <w:t xml:space="preserve"> </w:t>
      </w:r>
      <w:r w:rsidRPr="00D33190">
        <w:rPr>
          <w:rFonts w:ascii="Times New Roman" w:hAnsi="Times New Roman" w:cs="Times New Roman"/>
          <w:sz w:val="22"/>
          <w:szCs w:val="22"/>
          <w:lang w:val="en-GB"/>
        </w:rPr>
        <w:t>Memory System I Cache</w:t>
      </w:r>
    </w:p>
    <w:p w14:paraId="0C1B80AB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</w:p>
    <w:p w14:paraId="1623D985" w14:textId="27DF976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1. Why are large memories typically slow?  </w:t>
      </w:r>
    </w:p>
    <w:p w14:paraId="785C7C09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A) Due to high power consumption  </w:t>
      </w:r>
    </w:p>
    <w:p w14:paraId="0F0F525E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B) Increased density leads to slower access times  </w:t>
      </w:r>
    </w:p>
    <w:p w14:paraId="59D7A59B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C) Larger addressing complexity  </w:t>
      </w:r>
    </w:p>
    <w:p w14:paraId="40F913C2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D) All of the above  </w:t>
      </w:r>
    </w:p>
    <w:p w14:paraId="2E77DB42" w14:textId="2C7ECBBA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Answer: B) Increased density leads to slower access times  </w:t>
      </w:r>
    </w:p>
    <w:p w14:paraId="30F7D9AD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</w:p>
    <w:p w14:paraId="7EFD2C16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</w:p>
    <w:p w14:paraId="519153BC" w14:textId="2B3D05D3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3. Which memory technology requires periodic refreshing?  </w:t>
      </w:r>
    </w:p>
    <w:p w14:paraId="4F4623FE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A) SRAM  </w:t>
      </w:r>
    </w:p>
    <w:p w14:paraId="50DFB92A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B) DRAM  </w:t>
      </w:r>
    </w:p>
    <w:p w14:paraId="31CF5DB2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C) Flash  </w:t>
      </w:r>
    </w:p>
    <w:p w14:paraId="7B4A3C8B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D) Registers  </w:t>
      </w:r>
    </w:p>
    <w:p w14:paraId="6A019A41" w14:textId="4D2A4A08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Answer: B) DRAM  </w:t>
      </w:r>
    </w:p>
    <w:p w14:paraId="57EDAF8C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</w:p>
    <w:p w14:paraId="54747C4E" w14:textId="0D517F7D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4. What principle states that programs tend to access a small portion of memory repeatedly?  </w:t>
      </w:r>
    </w:p>
    <w:p w14:paraId="13D18C23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A) Memory hierarchy  </w:t>
      </w:r>
    </w:p>
    <w:p w14:paraId="68F9DF59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B) Principle of locality  </w:t>
      </w:r>
    </w:p>
    <w:p w14:paraId="54FA41DB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C) Cache coherence  </w:t>
      </w:r>
    </w:p>
    <w:p w14:paraId="1FBD5750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D) Spatial mapping  </w:t>
      </w:r>
    </w:p>
    <w:p w14:paraId="3DCB48FE" w14:textId="0159FB62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Answer: B) Principle of locality  </w:t>
      </w:r>
    </w:p>
    <w:p w14:paraId="28C4DE67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</w:p>
    <w:p w14:paraId="2394E5D1" w14:textId="45093933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>5. In the loop `for (i=0; i&lt;n; i++) sum += a[i</w:t>
      </w:r>
      <w:proofErr w:type="gramStart"/>
      <w:r w:rsidRPr="00D33190">
        <w:rPr>
          <w:rFonts w:ascii="Times New Roman" w:hAnsi="Times New Roman" w:cs="Times New Roman"/>
          <w:sz w:val="22"/>
          <w:szCs w:val="22"/>
        </w:rPr>
        <w:t>];`</w:t>
      </w:r>
      <w:proofErr w:type="gramEnd"/>
      <w:r w:rsidRPr="00D33190">
        <w:rPr>
          <w:rFonts w:ascii="Times New Roman" w:hAnsi="Times New Roman" w:cs="Times New Roman"/>
          <w:sz w:val="22"/>
          <w:szCs w:val="22"/>
        </w:rPr>
        <w:t>, which type of locality is exhibited by the array `</w:t>
      </w:r>
      <w:proofErr w:type="gramStart"/>
      <w:r w:rsidRPr="00D33190">
        <w:rPr>
          <w:rFonts w:ascii="Times New Roman" w:hAnsi="Times New Roman" w:cs="Times New Roman"/>
          <w:sz w:val="22"/>
          <w:szCs w:val="22"/>
        </w:rPr>
        <w:t>a[</w:t>
      </w:r>
      <w:proofErr w:type="gramEnd"/>
      <w:r w:rsidRPr="00D33190">
        <w:rPr>
          <w:rFonts w:ascii="Times New Roman" w:hAnsi="Times New Roman" w:cs="Times New Roman"/>
          <w:sz w:val="22"/>
          <w:szCs w:val="22"/>
        </w:rPr>
        <w:t xml:space="preserve">]`?  </w:t>
      </w:r>
    </w:p>
    <w:p w14:paraId="224158F2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A) Temporal only  </w:t>
      </w:r>
    </w:p>
    <w:p w14:paraId="3FFE0379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B) Spatial only  </w:t>
      </w:r>
    </w:p>
    <w:p w14:paraId="0ED7FE58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C) Both temporal and spatial  </w:t>
      </w:r>
    </w:p>
    <w:p w14:paraId="0F453117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D) Neither  </w:t>
      </w:r>
    </w:p>
    <w:p w14:paraId="6C78FEE4" w14:textId="090612A2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Answer: B) Spatial only  </w:t>
      </w:r>
    </w:p>
    <w:p w14:paraId="26D0B25A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</w:p>
    <w:p w14:paraId="2F56FDD7" w14:textId="7139F8A3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6. Which field in a memory address determines the cache set for a direct-mapped cache?  </w:t>
      </w:r>
    </w:p>
    <w:p w14:paraId="3754DE19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A) Tag  </w:t>
      </w:r>
    </w:p>
    <w:p w14:paraId="4DD93960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B) Set Index  </w:t>
      </w:r>
    </w:p>
    <w:p w14:paraId="217AFEFB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C) Offset  </w:t>
      </w:r>
    </w:p>
    <w:p w14:paraId="06949444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D) Valid bit  </w:t>
      </w:r>
    </w:p>
    <w:p w14:paraId="0D08A735" w14:textId="3E5184B5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Answer: B) Set Index  </w:t>
      </w:r>
    </w:p>
    <w:p w14:paraId="75C661DC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</w:p>
    <w:p w14:paraId="56A52E74" w14:textId="00221140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7. A cache miss caused by two memory blocks competing for the same cache set is called:  </w:t>
      </w:r>
    </w:p>
    <w:p w14:paraId="19F409F6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A) Compulsory miss  </w:t>
      </w:r>
    </w:p>
    <w:p w14:paraId="422ED279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B) Capacity miss  </w:t>
      </w:r>
    </w:p>
    <w:p w14:paraId="194D36F7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C) Conflict </w:t>
      </w:r>
      <w:proofErr w:type="gramStart"/>
      <w:r w:rsidRPr="00D33190">
        <w:rPr>
          <w:rFonts w:ascii="Times New Roman" w:hAnsi="Times New Roman" w:cs="Times New Roman"/>
          <w:sz w:val="22"/>
          <w:szCs w:val="22"/>
        </w:rPr>
        <w:t>miss</w:t>
      </w:r>
      <w:proofErr w:type="gramEnd"/>
      <w:r w:rsidRPr="00D33190">
        <w:rPr>
          <w:rFonts w:ascii="Times New Roman" w:hAnsi="Times New Roman" w:cs="Times New Roman"/>
          <w:sz w:val="22"/>
          <w:szCs w:val="22"/>
        </w:rPr>
        <w:t xml:space="preserve">  </w:t>
      </w:r>
    </w:p>
    <w:p w14:paraId="42424E63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D) Spatial miss  </w:t>
      </w:r>
    </w:p>
    <w:p w14:paraId="04C60FB3" w14:textId="2E623096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Answer: C) Conflict miss  </w:t>
      </w:r>
    </w:p>
    <w:p w14:paraId="46B7A363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</w:p>
    <w:p w14:paraId="0E03FA97" w14:textId="6B56C06C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8. Which cache organization allows a memory block to be placed in any cache location?  </w:t>
      </w:r>
    </w:p>
    <w:p w14:paraId="49B11C5E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A) </w:t>
      </w:r>
      <w:proofErr w:type="gramStart"/>
      <w:r w:rsidRPr="00D33190">
        <w:rPr>
          <w:rFonts w:ascii="Times New Roman" w:hAnsi="Times New Roman" w:cs="Times New Roman"/>
          <w:sz w:val="22"/>
          <w:szCs w:val="22"/>
        </w:rPr>
        <w:t>Direct-mapped</w:t>
      </w:r>
      <w:proofErr w:type="gramEnd"/>
      <w:r w:rsidRPr="00D33190">
        <w:rPr>
          <w:rFonts w:ascii="Times New Roman" w:hAnsi="Times New Roman" w:cs="Times New Roman"/>
          <w:sz w:val="22"/>
          <w:szCs w:val="22"/>
        </w:rPr>
        <w:t xml:space="preserve">  </w:t>
      </w:r>
    </w:p>
    <w:p w14:paraId="2A9A0DC1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B) 2-way set associative  </w:t>
      </w:r>
    </w:p>
    <w:p w14:paraId="730E6327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C) Fully associative  </w:t>
      </w:r>
    </w:p>
    <w:p w14:paraId="09FEB84C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D) 4-way set associative  </w:t>
      </w:r>
    </w:p>
    <w:p w14:paraId="0BF0E918" w14:textId="5B6C1A92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Answer: C) Fully associative  </w:t>
      </w:r>
    </w:p>
    <w:p w14:paraId="5BF406CF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</w:p>
    <w:p w14:paraId="3BB60C24" w14:textId="1CA577F6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9. For a 6-bit address with 2-bit tag, 2-bit index, and 2-bit offset, what is the cache capacity (block size = 4 bytes)?  </w:t>
      </w:r>
    </w:p>
    <w:p w14:paraId="51FC8BDB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A) 16 bytes  </w:t>
      </w:r>
    </w:p>
    <w:p w14:paraId="608E3509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lastRenderedPageBreak/>
        <w:t xml:space="preserve">B) 8 bytes  </w:t>
      </w:r>
    </w:p>
    <w:p w14:paraId="4A958A5D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C) 32 bytes  </w:t>
      </w:r>
    </w:p>
    <w:p w14:paraId="65E9E16F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D) 64 bytes  </w:t>
      </w:r>
    </w:p>
    <w:p w14:paraId="587A3C62" w14:textId="4C057915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Answer: A) 16 bytes  </w:t>
      </w:r>
    </w:p>
    <w:p w14:paraId="30A8A224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</w:p>
    <w:p w14:paraId="50610CDA" w14:textId="51E7EB93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10. Increasing cache associativity primarily reduces which type of miss?  </w:t>
      </w:r>
    </w:p>
    <w:p w14:paraId="3636F5DE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A) Compulsory  </w:t>
      </w:r>
    </w:p>
    <w:p w14:paraId="758303FC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B) Capacity  </w:t>
      </w:r>
    </w:p>
    <w:p w14:paraId="3E3CDF8C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C) Conflict  </w:t>
      </w:r>
    </w:p>
    <w:p w14:paraId="4058C138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D) Temporal  </w:t>
      </w:r>
    </w:p>
    <w:p w14:paraId="27F96680" w14:textId="023F8ADF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Answer: C) Conflict  </w:t>
      </w:r>
    </w:p>
    <w:p w14:paraId="3B090A23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</w:p>
    <w:p w14:paraId="64D6B1C9" w14:textId="73C3E7FB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11. Which replacement policy evicts the least recently used block?  </w:t>
      </w:r>
    </w:p>
    <w:p w14:paraId="1B6F5A64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A) Random  </w:t>
      </w:r>
    </w:p>
    <w:p w14:paraId="19EB7729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B) FIFO  </w:t>
      </w:r>
    </w:p>
    <w:p w14:paraId="794728A6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C) LRU  </w:t>
      </w:r>
    </w:p>
    <w:p w14:paraId="39EF5075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D) Round-robin  </w:t>
      </w:r>
    </w:p>
    <w:p w14:paraId="2CEE5E90" w14:textId="5EC37429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Answer: C) LRU  </w:t>
      </w:r>
    </w:p>
    <w:p w14:paraId="77FF81C9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</w:p>
    <w:p w14:paraId="2022F721" w14:textId="1E0052AA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>12. What is</w:t>
      </w:r>
      <w:r>
        <w:rPr>
          <w:rFonts w:ascii="Times New Roman" w:hAnsi="Times New Roman" w:cs="Times New Roman"/>
          <w:sz w:val="22"/>
          <w:szCs w:val="22"/>
        </w:rPr>
        <w:t xml:space="preserve"> </w:t>
      </w:r>
      <w:r w:rsidRPr="00D33190">
        <w:rPr>
          <w:rFonts w:ascii="Times New Roman" w:hAnsi="Times New Roman" w:cs="Times New Roman"/>
          <w:sz w:val="22"/>
          <w:szCs w:val="22"/>
        </w:rPr>
        <w:t xml:space="preserve">Average </w:t>
      </w:r>
      <w:r>
        <w:rPr>
          <w:rFonts w:ascii="Times New Roman" w:hAnsi="Times New Roman" w:cs="Times New Roman"/>
          <w:sz w:val="22"/>
          <w:szCs w:val="22"/>
        </w:rPr>
        <w:t>M</w:t>
      </w:r>
      <w:r w:rsidRPr="00D33190">
        <w:rPr>
          <w:rFonts w:ascii="Times New Roman" w:hAnsi="Times New Roman" w:cs="Times New Roman"/>
          <w:sz w:val="22"/>
          <w:szCs w:val="22"/>
        </w:rPr>
        <w:t xml:space="preserve">emory </w:t>
      </w:r>
      <w:r>
        <w:rPr>
          <w:rFonts w:ascii="Times New Roman" w:hAnsi="Times New Roman" w:cs="Times New Roman"/>
          <w:sz w:val="22"/>
          <w:szCs w:val="22"/>
        </w:rPr>
        <w:t>A</w:t>
      </w:r>
      <w:r w:rsidRPr="00D33190">
        <w:rPr>
          <w:rFonts w:ascii="Times New Roman" w:hAnsi="Times New Roman" w:cs="Times New Roman"/>
          <w:sz w:val="22"/>
          <w:szCs w:val="22"/>
        </w:rPr>
        <w:t xml:space="preserve">ccess </w:t>
      </w:r>
      <w:r>
        <w:rPr>
          <w:rFonts w:ascii="Times New Roman" w:hAnsi="Times New Roman" w:cs="Times New Roman"/>
          <w:sz w:val="22"/>
          <w:szCs w:val="22"/>
        </w:rPr>
        <w:t>T</w:t>
      </w:r>
      <w:r w:rsidRPr="00D33190">
        <w:rPr>
          <w:rFonts w:ascii="Times New Roman" w:hAnsi="Times New Roman" w:cs="Times New Roman"/>
          <w:sz w:val="22"/>
          <w:szCs w:val="22"/>
        </w:rPr>
        <w:t xml:space="preserve">ime </w:t>
      </w:r>
      <w:r>
        <w:rPr>
          <w:rFonts w:ascii="Times New Roman" w:hAnsi="Times New Roman" w:cs="Times New Roman"/>
          <w:sz w:val="22"/>
          <w:szCs w:val="22"/>
        </w:rPr>
        <w:t>(</w:t>
      </w:r>
      <w:r w:rsidRPr="00D33190">
        <w:rPr>
          <w:rFonts w:ascii="Times New Roman" w:hAnsi="Times New Roman" w:cs="Times New Roman"/>
          <w:sz w:val="22"/>
          <w:szCs w:val="22"/>
        </w:rPr>
        <w:t>AMAT</w:t>
      </w:r>
      <w:r>
        <w:rPr>
          <w:rFonts w:ascii="Times New Roman" w:hAnsi="Times New Roman" w:cs="Times New Roman"/>
          <w:sz w:val="22"/>
          <w:szCs w:val="22"/>
        </w:rPr>
        <w:t>)</w:t>
      </w:r>
      <w:r w:rsidRPr="00D33190">
        <w:rPr>
          <w:rFonts w:ascii="Times New Roman" w:hAnsi="Times New Roman" w:cs="Times New Roman"/>
          <w:sz w:val="22"/>
          <w:szCs w:val="22"/>
        </w:rPr>
        <w:t xml:space="preserve"> if the hit time is 2 cycles, miss rate is 5%, and miss penalty is 100 cycles?  </w:t>
      </w:r>
    </w:p>
    <w:p w14:paraId="786F713F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A) 2 + 0.05*100 = 7 cycles  </w:t>
      </w:r>
    </w:p>
    <w:p w14:paraId="665869EE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B) 2 + 0.95*100 = 97 cycles  </w:t>
      </w:r>
    </w:p>
    <w:p w14:paraId="68E4CCF7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C) 0.05*100 = 5 cycles  </w:t>
      </w:r>
    </w:p>
    <w:p w14:paraId="2C980316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D) 2 + 0.05*2 = 2.1 cycles  </w:t>
      </w:r>
    </w:p>
    <w:p w14:paraId="5EBB3749" w14:textId="69ECC6EE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Answer: A) 2 + 0.05*100 = 7 cycles  </w:t>
      </w:r>
    </w:p>
    <w:p w14:paraId="22DBA4C2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</w:p>
    <w:p w14:paraId="5F4C6A49" w14:textId="65232616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13. Which statement about SRAM is FALSE?  </w:t>
      </w:r>
    </w:p>
    <w:p w14:paraId="11965B1F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A) Uses 1 transistor per cell  </w:t>
      </w:r>
    </w:p>
    <w:p w14:paraId="50327D9E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B) Faster than DRAM  </w:t>
      </w:r>
    </w:p>
    <w:p w14:paraId="3C09E992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C) Does not require refreshing  </w:t>
      </w:r>
    </w:p>
    <w:p w14:paraId="63525157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D) More expensive than DRAM  </w:t>
      </w:r>
    </w:p>
    <w:p w14:paraId="6807657F" w14:textId="0FA71095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Answer: A) Uses 1 transistor per cell  </w:t>
      </w:r>
    </w:p>
    <w:p w14:paraId="59E4E6F4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</w:p>
    <w:p w14:paraId="3D7D0033" w14:textId="3C3C1776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14. In a direct-mapped cache, memory addresses 0x00 and 0x40 map to the same set. This causes:  </w:t>
      </w:r>
    </w:p>
    <w:p w14:paraId="7F7D6B08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A) Capacity misses  </w:t>
      </w:r>
    </w:p>
    <w:p w14:paraId="09800F31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B) Ping-pong effect  </w:t>
      </w:r>
    </w:p>
    <w:p w14:paraId="10D372E4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C) Compulsory misses  </w:t>
      </w:r>
    </w:p>
    <w:p w14:paraId="1AEB4F20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D) Spatial locality  </w:t>
      </w:r>
    </w:p>
    <w:p w14:paraId="50473E3D" w14:textId="4F2821F5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Answer: B) Ping-pong effect  </w:t>
      </w:r>
    </w:p>
    <w:p w14:paraId="206E46F5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</w:p>
    <w:p w14:paraId="41A4F5B4" w14:textId="40F9C046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15. Which cache level is typically optimized for low hit time?  </w:t>
      </w:r>
    </w:p>
    <w:p w14:paraId="7072C5EA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A) L1  </w:t>
      </w:r>
    </w:p>
    <w:p w14:paraId="7E1FA5CE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B) L2  </w:t>
      </w:r>
    </w:p>
    <w:p w14:paraId="1F28BD29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C) LLC (Last-Level Cache)  </w:t>
      </w:r>
    </w:p>
    <w:p w14:paraId="78ED81F7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D) Main memory  </w:t>
      </w:r>
    </w:p>
    <w:p w14:paraId="4A9FEA26" w14:textId="1092C0E5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Answer: A) L1  </w:t>
      </w:r>
    </w:p>
    <w:p w14:paraId="3E3BB524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</w:p>
    <w:p w14:paraId="13A0F56E" w14:textId="14637C69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16. A program with poor temporal locality will likely experience more:  </w:t>
      </w:r>
    </w:p>
    <w:p w14:paraId="20F43E27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A) Conflict misses  </w:t>
      </w:r>
    </w:p>
    <w:p w14:paraId="550112B1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B) Compulsory misses  </w:t>
      </w:r>
    </w:p>
    <w:p w14:paraId="2536F6CE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C) Capacity misses  </w:t>
      </w:r>
    </w:p>
    <w:p w14:paraId="48A702E5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D) Spatial misses  </w:t>
      </w:r>
    </w:p>
    <w:p w14:paraId="4A26DEA9" w14:textId="2921EBD4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Answer: C) Capacity misses  </w:t>
      </w:r>
    </w:p>
    <w:p w14:paraId="391F5386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</w:p>
    <w:p w14:paraId="01D3FFDE" w14:textId="40B33D60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lastRenderedPageBreak/>
        <w:t xml:space="preserve">17. Which component manages the cache-to-main memory interaction?  </w:t>
      </w:r>
    </w:p>
    <w:p w14:paraId="3D0BA65D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A) Operating system  </w:t>
      </w:r>
    </w:p>
    <w:p w14:paraId="02FA18E8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B) Compiler  </w:t>
      </w:r>
    </w:p>
    <w:p w14:paraId="4F9A1B9A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C) Cache controller hardware  </w:t>
      </w:r>
    </w:p>
    <w:p w14:paraId="6621B9F0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D) CPU scheduler  </w:t>
      </w:r>
    </w:p>
    <w:p w14:paraId="36E7189C" w14:textId="219F3BD4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Answer: C) Cache controller hardware  </w:t>
      </w:r>
    </w:p>
    <w:p w14:paraId="63188405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</w:p>
    <w:p w14:paraId="3E8DAEED" w14:textId="10A27C4E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18. A larger cache block size improves which type of locality?  </w:t>
      </w:r>
    </w:p>
    <w:p w14:paraId="5C7C7E48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A) Temporal  </w:t>
      </w:r>
    </w:p>
    <w:p w14:paraId="2F05753C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B) Spatial  </w:t>
      </w:r>
    </w:p>
    <w:p w14:paraId="7F6F59E8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C) Both  </w:t>
      </w:r>
    </w:p>
    <w:p w14:paraId="6DD914B0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D) Neither  </w:t>
      </w:r>
    </w:p>
    <w:p w14:paraId="3BFB8412" w14:textId="1E7CA656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Answer: B) Spatial  </w:t>
      </w:r>
    </w:p>
    <w:p w14:paraId="7EAFE368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</w:p>
    <w:p w14:paraId="3CB40A5D" w14:textId="11326C5D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19. In a 4-way set-associative cache, how many blocks are in each set?  </w:t>
      </w:r>
    </w:p>
    <w:p w14:paraId="61FE55BE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A) 1  </w:t>
      </w:r>
    </w:p>
    <w:p w14:paraId="752C508F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B) 2  </w:t>
      </w:r>
    </w:p>
    <w:p w14:paraId="401B656D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C) 4  </w:t>
      </w:r>
    </w:p>
    <w:p w14:paraId="760EDA97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D) Equal to total cache blocks  </w:t>
      </w:r>
    </w:p>
    <w:p w14:paraId="32E4C473" w14:textId="35A7E641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Answer: C) 4  </w:t>
      </w:r>
    </w:p>
    <w:p w14:paraId="3FC4FB5B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</w:p>
    <w:p w14:paraId="02EB9A12" w14:textId="7C64648D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20. Which parameter does NOT affect AMAT?  </w:t>
      </w:r>
    </w:p>
    <w:p w14:paraId="23824702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A) Hit time  </w:t>
      </w:r>
    </w:p>
    <w:p w14:paraId="57EAE07C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B) Miss rate  </w:t>
      </w:r>
    </w:p>
    <w:p w14:paraId="68B2CDD6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C) Clock speed  </w:t>
      </w:r>
    </w:p>
    <w:p w14:paraId="2E8F6DF3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D) Miss penalty  </w:t>
      </w:r>
    </w:p>
    <w:p w14:paraId="7C12EDCD" w14:textId="6AC23758" w:rsidR="002779A5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Answer: C) Clock speed  </w:t>
      </w:r>
    </w:p>
    <w:sectPr w:rsidR="002779A5" w:rsidRPr="00D33190">
      <w:headerReference w:type="even" r:id="rId7"/>
      <w:headerReference w:type="default" r:id="rId8"/>
      <w:headerReference w:type="firs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A4A6A66" w14:textId="77777777" w:rsidR="00B14B3E" w:rsidRDefault="00B14B3E" w:rsidP="00E136AB">
      <w:pPr>
        <w:spacing w:after="0" w:line="240" w:lineRule="auto"/>
      </w:pPr>
      <w:r>
        <w:separator/>
      </w:r>
    </w:p>
  </w:endnote>
  <w:endnote w:type="continuationSeparator" w:id="0">
    <w:p w14:paraId="7CB83023" w14:textId="77777777" w:rsidR="00B14B3E" w:rsidRDefault="00B14B3E" w:rsidP="00E136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78C6BE2" w14:textId="77777777" w:rsidR="00B14B3E" w:rsidRDefault="00B14B3E" w:rsidP="00E136AB">
      <w:pPr>
        <w:spacing w:after="0" w:line="240" w:lineRule="auto"/>
      </w:pPr>
      <w:r>
        <w:separator/>
      </w:r>
    </w:p>
  </w:footnote>
  <w:footnote w:type="continuationSeparator" w:id="0">
    <w:p w14:paraId="16089EF1" w14:textId="77777777" w:rsidR="00B14B3E" w:rsidRDefault="00B14B3E" w:rsidP="00E136A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E68BA52" w14:textId="0BCD7C0D" w:rsidR="00E136AB" w:rsidRDefault="00E136A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EB825E" w14:textId="79AA0D4F" w:rsidR="00E136AB" w:rsidRDefault="00E136A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D887E5" w14:textId="4CABE62C" w:rsidR="00E136AB" w:rsidRDefault="00E136A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3BF663F"/>
    <w:multiLevelType w:val="multilevel"/>
    <w:tmpl w:val="AE962D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3B585520"/>
    <w:multiLevelType w:val="hybridMultilevel"/>
    <w:tmpl w:val="ECF63528"/>
    <w:lvl w:ilvl="0" w:tplc="A1B2C4C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40C6BB6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584FCF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58C5FB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DA4920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5CED6C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9CCF35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01AB2B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CA0A1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BE44DDA"/>
    <w:multiLevelType w:val="hybridMultilevel"/>
    <w:tmpl w:val="E228DB3A"/>
    <w:lvl w:ilvl="0" w:tplc="DA1E287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88CC506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858210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63452C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A5CF8F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75011B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D40DDB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52C4FD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F4E9A3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C412AB6"/>
    <w:multiLevelType w:val="hybridMultilevel"/>
    <w:tmpl w:val="75BE6D82"/>
    <w:lvl w:ilvl="0" w:tplc="A1F6F9A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EEE259A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542BFA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B20D93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AF0E45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EFA86F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F34BB5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D243B5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A40247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2C72C0B"/>
    <w:multiLevelType w:val="hybridMultilevel"/>
    <w:tmpl w:val="AADADA9E"/>
    <w:lvl w:ilvl="0" w:tplc="8352632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7E64668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71AB9A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07E93C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744A49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65C174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90E719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F64A71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51C4D9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6D12867"/>
    <w:multiLevelType w:val="multilevel"/>
    <w:tmpl w:val="88C2EB7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2133281263">
    <w:abstractNumId w:val="2"/>
  </w:num>
  <w:num w:numId="2" w16cid:durableId="2017077403">
    <w:abstractNumId w:val="1"/>
  </w:num>
  <w:num w:numId="3" w16cid:durableId="92554699">
    <w:abstractNumId w:val="3"/>
  </w:num>
  <w:num w:numId="4" w16cid:durableId="460464680">
    <w:abstractNumId w:val="4"/>
  </w:num>
  <w:num w:numId="5" w16cid:durableId="270283655">
    <w:abstractNumId w:val="5"/>
  </w:num>
  <w:num w:numId="6" w16cid:durableId="141901821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KyMDE1MDM0NDUzMjJS0lEKTi0uzszPAykwNKsFAGu1dWMtAAAA"/>
  </w:docVars>
  <w:rsids>
    <w:rsidRoot w:val="00AE7A67"/>
    <w:rsid w:val="00074C3B"/>
    <w:rsid w:val="00077081"/>
    <w:rsid w:val="000B1E79"/>
    <w:rsid w:val="000D7A8E"/>
    <w:rsid w:val="00145025"/>
    <w:rsid w:val="00194CBF"/>
    <w:rsid w:val="001969E2"/>
    <w:rsid w:val="001B16ED"/>
    <w:rsid w:val="001E0979"/>
    <w:rsid w:val="00224139"/>
    <w:rsid w:val="002500B2"/>
    <w:rsid w:val="002779A5"/>
    <w:rsid w:val="002A5678"/>
    <w:rsid w:val="002D54F5"/>
    <w:rsid w:val="00363A72"/>
    <w:rsid w:val="00385DA4"/>
    <w:rsid w:val="0041007D"/>
    <w:rsid w:val="00412AC1"/>
    <w:rsid w:val="004251BB"/>
    <w:rsid w:val="00444588"/>
    <w:rsid w:val="00561CB3"/>
    <w:rsid w:val="0056665D"/>
    <w:rsid w:val="005A2273"/>
    <w:rsid w:val="005A63AD"/>
    <w:rsid w:val="00623AE9"/>
    <w:rsid w:val="006A317F"/>
    <w:rsid w:val="006C3223"/>
    <w:rsid w:val="006D581C"/>
    <w:rsid w:val="006E7647"/>
    <w:rsid w:val="0071300D"/>
    <w:rsid w:val="007665BC"/>
    <w:rsid w:val="00794D05"/>
    <w:rsid w:val="007E2CD4"/>
    <w:rsid w:val="00894AB4"/>
    <w:rsid w:val="00927301"/>
    <w:rsid w:val="0095300A"/>
    <w:rsid w:val="00965341"/>
    <w:rsid w:val="009972B6"/>
    <w:rsid w:val="009C0167"/>
    <w:rsid w:val="009E6AE7"/>
    <w:rsid w:val="00A5122B"/>
    <w:rsid w:val="00AA1C11"/>
    <w:rsid w:val="00AE7A67"/>
    <w:rsid w:val="00B00FF6"/>
    <w:rsid w:val="00B13660"/>
    <w:rsid w:val="00B14B3E"/>
    <w:rsid w:val="00B94BB7"/>
    <w:rsid w:val="00BB1699"/>
    <w:rsid w:val="00BF1575"/>
    <w:rsid w:val="00C86F70"/>
    <w:rsid w:val="00CF0EE8"/>
    <w:rsid w:val="00D03C0D"/>
    <w:rsid w:val="00D051CE"/>
    <w:rsid w:val="00D17425"/>
    <w:rsid w:val="00D27FA3"/>
    <w:rsid w:val="00D33190"/>
    <w:rsid w:val="00D52E8F"/>
    <w:rsid w:val="00D778B3"/>
    <w:rsid w:val="00DC45B2"/>
    <w:rsid w:val="00DF10FF"/>
    <w:rsid w:val="00E136AB"/>
    <w:rsid w:val="00E42CDD"/>
    <w:rsid w:val="00EE3EA8"/>
    <w:rsid w:val="00F22A8C"/>
    <w:rsid w:val="00F83347"/>
    <w:rsid w:val="00F9130C"/>
    <w:rsid w:val="00FB3305"/>
    <w:rsid w:val="00FC6D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34C533C2"/>
  <w15:chartTrackingRefBased/>
  <w15:docId w15:val="{9EC08237-970C-4AD6-A7D9-920FE31EBA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SE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E7A67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E7A67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E7A67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E7A67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E7A67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E7A67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E7A67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E7A67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E7A67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E7A67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AE7A67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E7A67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E7A67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E7A67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E7A67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E7A67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E7A67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E7A67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AE7A67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E7A6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E7A67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E7A67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AE7A67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E7A67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AE7A67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AE7A67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E7A67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E7A67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AE7A67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E136A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136AB"/>
  </w:style>
  <w:style w:type="paragraph" w:customStyle="1" w:styleId="my-0">
    <w:name w:val="my-0"/>
    <w:basedOn w:val="Normal"/>
    <w:rsid w:val="0092730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14:ligatures w14:val="none"/>
    </w:rPr>
  </w:style>
  <w:style w:type="character" w:styleId="Strong">
    <w:name w:val="Strong"/>
    <w:basedOn w:val="DefaultParagraphFont"/>
    <w:uiPriority w:val="22"/>
    <w:qFormat/>
    <w:rsid w:val="00927301"/>
    <w:rPr>
      <w:b/>
      <w:bCs/>
    </w:rPr>
  </w:style>
  <w:style w:type="character" w:styleId="Emphasis">
    <w:name w:val="Emphasis"/>
    <w:basedOn w:val="DefaultParagraphFont"/>
    <w:uiPriority w:val="20"/>
    <w:qFormat/>
    <w:rsid w:val="00927301"/>
    <w:rPr>
      <w:i/>
      <w:iCs/>
    </w:rPr>
  </w:style>
  <w:style w:type="character" w:customStyle="1" w:styleId="whitespace-nowrap">
    <w:name w:val="whitespace-nowrap"/>
    <w:basedOn w:val="DefaultParagraphFont"/>
    <w:rsid w:val="00927301"/>
  </w:style>
  <w:style w:type="character" w:customStyle="1" w:styleId="hoverbg-super">
    <w:name w:val="hover:bg-super"/>
    <w:basedOn w:val="DefaultParagraphFont"/>
    <w:rsid w:val="00927301"/>
  </w:style>
  <w:style w:type="character" w:customStyle="1" w:styleId="katex-mathml">
    <w:name w:val="katex-mathml"/>
    <w:basedOn w:val="DefaultParagraphFont"/>
    <w:rsid w:val="00927301"/>
  </w:style>
  <w:style w:type="character" w:customStyle="1" w:styleId="mord">
    <w:name w:val="mord"/>
    <w:basedOn w:val="DefaultParagraphFont"/>
    <w:rsid w:val="00927301"/>
  </w:style>
  <w:style w:type="character" w:customStyle="1" w:styleId="mbin">
    <w:name w:val="mbin"/>
    <w:basedOn w:val="DefaultParagraphFont"/>
    <w:rsid w:val="00927301"/>
  </w:style>
  <w:style w:type="character" w:customStyle="1" w:styleId="mrel">
    <w:name w:val="mrel"/>
    <w:basedOn w:val="DefaultParagraphFont"/>
    <w:rsid w:val="00927301"/>
  </w:style>
  <w:style w:type="character" w:customStyle="1" w:styleId="mopen">
    <w:name w:val="mopen"/>
    <w:basedOn w:val="DefaultParagraphFont"/>
    <w:rsid w:val="00927301"/>
  </w:style>
  <w:style w:type="character" w:customStyle="1" w:styleId="mclose">
    <w:name w:val="mclose"/>
    <w:basedOn w:val="DefaultParagraphFont"/>
    <w:rsid w:val="00927301"/>
  </w:style>
  <w:style w:type="character" w:styleId="Hyperlink">
    <w:name w:val="Hyperlink"/>
    <w:basedOn w:val="DefaultParagraphFont"/>
    <w:uiPriority w:val="99"/>
    <w:semiHidden/>
    <w:unhideWhenUsed/>
    <w:rsid w:val="00927301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92730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14:ligatures w14:val="none"/>
    </w:rPr>
  </w:style>
  <w:style w:type="character" w:customStyle="1" w:styleId="vlist-s">
    <w:name w:val="vlist-s"/>
    <w:basedOn w:val="DefaultParagraphFont"/>
    <w:rsid w:val="00077081"/>
  </w:style>
  <w:style w:type="character" w:customStyle="1" w:styleId="mpunct">
    <w:name w:val="mpunct"/>
    <w:basedOn w:val="DefaultParagraphFont"/>
    <w:rsid w:val="00077081"/>
  </w:style>
  <w:style w:type="character" w:customStyle="1" w:styleId="mop">
    <w:name w:val="mop"/>
    <w:basedOn w:val="DefaultParagraphFont"/>
    <w:rsid w:val="00077081"/>
  </w:style>
  <w:style w:type="character" w:customStyle="1" w:styleId="delimsizing">
    <w:name w:val="delimsizing"/>
    <w:basedOn w:val="DefaultParagraphFont"/>
    <w:rsid w:val="0007708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6123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5110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2607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530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843184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866249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881168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765211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692584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766536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668523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448078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9686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614063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766260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389152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054288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446322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06900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758735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000530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395545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836317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97172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431684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35671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770553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961676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2552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9034724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127063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279832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75238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802001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792528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57190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3581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83291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77448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952489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45956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445461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620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953108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341075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684635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261003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767452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066795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5502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755419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68583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766424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0022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30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8851168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56417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689035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37244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504810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307246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719781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22099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51244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23885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03081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534116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163017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00594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73974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11189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422860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104111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6360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4746297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26861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83753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26082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305966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32140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662520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476201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6021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60354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33133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480198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227950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19694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55401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880421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59354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3966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3258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977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9501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Metadata/LabelInfo.xml><?xml version="1.0" encoding="utf-8"?>
<clbl:labelList xmlns:clbl="http://schemas.microsoft.com/office/2020/mipLabelMetadata">
  <clbl:label id="{da48a9ac-7937-4134-8b13-3620bf967764}" enabled="1" method="Privileged" siteId="{5a4ba6f9-f531-4f32-9467-398f19e69de4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3</Pages>
  <Words>527</Words>
  <Characters>3009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onghua Gu</dc:creator>
  <cp:keywords/>
  <dc:description/>
  <cp:lastModifiedBy>Zonghua Gu</cp:lastModifiedBy>
  <cp:revision>4</cp:revision>
  <cp:lastPrinted>2025-03-10T15:13:00Z</cp:lastPrinted>
  <dcterms:created xsi:type="dcterms:W3CDTF">2025-04-03T16:46:00Z</dcterms:created>
  <dcterms:modified xsi:type="dcterms:W3CDTF">2025-04-22T01:32:00Z</dcterms:modified>
</cp:coreProperties>
</file>